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18A6" w:rsidRDefault="00D94D8F" w:rsidP="00D94D8F">
      <w:pPr>
        <w:pStyle w:val="NoSpacing"/>
        <w:rPr>
          <w:b/>
        </w:rPr>
      </w:pPr>
      <w:r>
        <w:rPr>
          <w:b/>
        </w:rPr>
        <w:t>MVGA Education Committee Meeting</w:t>
      </w:r>
    </w:p>
    <w:p w:rsidR="00D94D8F" w:rsidRDefault="0071681F" w:rsidP="00D94D8F">
      <w:pPr>
        <w:pStyle w:val="NoSpacing"/>
      </w:pPr>
      <w:r>
        <w:t>7/27</w:t>
      </w:r>
      <w:r w:rsidR="0021646D">
        <w:t>/18</w:t>
      </w:r>
      <w:r>
        <w:t>, 1 pm</w:t>
      </w:r>
    </w:p>
    <w:p w:rsidR="00D94D8F" w:rsidRDefault="00D94D8F" w:rsidP="00D94D8F">
      <w:pPr>
        <w:pStyle w:val="NoSpacing"/>
      </w:pPr>
      <w:r>
        <w:t xml:space="preserve">Location: </w:t>
      </w:r>
      <w:r w:rsidR="0071681F">
        <w:t>Panera, Airport Hwy.</w:t>
      </w:r>
    </w:p>
    <w:p w:rsidR="00D94D8F" w:rsidRDefault="00D94D8F" w:rsidP="00D94D8F">
      <w:pPr>
        <w:pStyle w:val="NoSpacing"/>
      </w:pPr>
    </w:p>
    <w:p w:rsidR="00D94D8F" w:rsidRDefault="00D94D8F" w:rsidP="00D94D8F">
      <w:pPr>
        <w:pStyle w:val="NoSpacing"/>
      </w:pPr>
      <w:r>
        <w:t>Present: Jennifer Boldt, Ian Hoen, Joe Perlaky, Beth Scheckelhoff</w:t>
      </w:r>
      <w:r w:rsidR="0021646D">
        <w:t xml:space="preserve"> </w:t>
      </w:r>
    </w:p>
    <w:p w:rsidR="00D94D8F" w:rsidRDefault="0021646D" w:rsidP="00D94D8F">
      <w:pPr>
        <w:pStyle w:val="NoSpacing"/>
      </w:pPr>
      <w:r>
        <w:t xml:space="preserve">Absent: </w:t>
      </w:r>
      <w:r w:rsidR="00D94D8F">
        <w:t>Tom Creque</w:t>
      </w:r>
      <w:r w:rsidR="0071681F">
        <w:t>, Eric Stallkamp</w:t>
      </w:r>
    </w:p>
    <w:p w:rsidR="00896EB2" w:rsidRDefault="0071681F" w:rsidP="00D94D8F">
      <w:pPr>
        <w:pStyle w:val="NoSpacing"/>
      </w:pPr>
      <w:r>
        <w:t>Meeting started at 1:05 pm</w:t>
      </w:r>
    </w:p>
    <w:p w:rsidR="00D94D8F" w:rsidRDefault="00D94D8F" w:rsidP="00D94D8F">
      <w:pPr>
        <w:pStyle w:val="NoSpacing"/>
      </w:pPr>
    </w:p>
    <w:p w:rsidR="009E1F5F" w:rsidRPr="00935465" w:rsidRDefault="00935465" w:rsidP="009E1F5F">
      <w:pPr>
        <w:pStyle w:val="NoSpacing"/>
      </w:pPr>
      <w:r w:rsidRPr="00935465">
        <w:rPr>
          <w:u w:val="single"/>
        </w:rPr>
        <w:t>Mud</w:t>
      </w:r>
      <w:r w:rsidR="00903DD1">
        <w:rPr>
          <w:u w:val="single"/>
        </w:rPr>
        <w:t xml:space="preserve"> </w:t>
      </w:r>
      <w:r w:rsidRPr="00935465">
        <w:rPr>
          <w:u w:val="single"/>
        </w:rPr>
        <w:t>Hens</w:t>
      </w:r>
      <w:r w:rsidR="009E1F5F" w:rsidRPr="00935465">
        <w:rPr>
          <w:u w:val="single"/>
        </w:rPr>
        <w:t xml:space="preserve"> Night (event)</w:t>
      </w:r>
    </w:p>
    <w:p w:rsidR="00935465" w:rsidRPr="00935465" w:rsidRDefault="00935465" w:rsidP="009E1F5F">
      <w:pPr>
        <w:pStyle w:val="NoSpacing"/>
        <w:numPr>
          <w:ilvl w:val="0"/>
          <w:numId w:val="1"/>
        </w:numPr>
      </w:pPr>
      <w:r w:rsidRPr="00935465">
        <w:t>Mud</w:t>
      </w:r>
      <w:r w:rsidR="00903DD1">
        <w:t xml:space="preserve"> </w:t>
      </w:r>
      <w:bookmarkStart w:id="0" w:name="_GoBack"/>
      <w:bookmarkEnd w:id="0"/>
      <w:r w:rsidRPr="00935465">
        <w:t>Hens event for Aug. 4, 2018</w:t>
      </w:r>
      <w:r w:rsidR="000C6545">
        <w:t xml:space="preserve"> has been</w:t>
      </w:r>
      <w:r w:rsidRPr="00935465">
        <w:t xml:space="preserve"> cancelled due to lack of attendance</w:t>
      </w:r>
    </w:p>
    <w:p w:rsidR="009E1F5F" w:rsidRPr="00935465" w:rsidRDefault="00935465" w:rsidP="00935465">
      <w:pPr>
        <w:pStyle w:val="NoSpacing"/>
        <w:numPr>
          <w:ilvl w:val="0"/>
          <w:numId w:val="1"/>
        </w:numPr>
      </w:pPr>
      <w:r w:rsidRPr="00935465">
        <w:t xml:space="preserve">Deposit will be transferred to </w:t>
      </w:r>
      <w:r w:rsidR="000C6545">
        <w:t xml:space="preserve">the </w:t>
      </w:r>
      <w:r w:rsidRPr="00935465">
        <w:t>2019 Walleye night, which will be Feb. 17, 2019</w:t>
      </w:r>
      <w:r w:rsidR="000C6545">
        <w:t>.</w:t>
      </w:r>
    </w:p>
    <w:p w:rsidR="009E1F5F" w:rsidRPr="00F94BBF" w:rsidRDefault="009E1F5F" w:rsidP="009E1F5F">
      <w:pPr>
        <w:pStyle w:val="NoSpacing"/>
        <w:rPr>
          <w:highlight w:val="green"/>
        </w:rPr>
      </w:pPr>
    </w:p>
    <w:p w:rsidR="009E1F5F" w:rsidRPr="00935465" w:rsidRDefault="00935465" w:rsidP="009E1F5F">
      <w:pPr>
        <w:pStyle w:val="NoSpacing"/>
      </w:pPr>
      <w:r w:rsidRPr="00935465">
        <w:rPr>
          <w:u w:val="single"/>
        </w:rPr>
        <w:t>Fall</w:t>
      </w:r>
      <w:r w:rsidR="009E1F5F" w:rsidRPr="00935465">
        <w:rPr>
          <w:u w:val="single"/>
        </w:rPr>
        <w:t xml:space="preserve"> Retail Roundtable</w:t>
      </w:r>
    </w:p>
    <w:p w:rsidR="009E1F5F" w:rsidRPr="00935465" w:rsidRDefault="009E1F5F" w:rsidP="00403775">
      <w:pPr>
        <w:pStyle w:val="NoSpacing"/>
        <w:numPr>
          <w:ilvl w:val="0"/>
          <w:numId w:val="1"/>
        </w:numPr>
      </w:pPr>
      <w:r w:rsidRPr="00935465">
        <w:t xml:space="preserve">Location: </w:t>
      </w:r>
      <w:r w:rsidR="00903DD1">
        <w:t>V</w:t>
      </w:r>
      <w:r w:rsidR="00935465" w:rsidRPr="00935465">
        <w:t xml:space="preserve">isit </w:t>
      </w:r>
      <w:proofErr w:type="spellStart"/>
      <w:r w:rsidR="00935465" w:rsidRPr="00935465">
        <w:t>Raker</w:t>
      </w:r>
      <w:proofErr w:type="spellEnd"/>
      <w:r w:rsidR="00935465" w:rsidRPr="00935465">
        <w:t>-Roberta trial garden on Wednesday, Aug. 8, 2019</w:t>
      </w:r>
      <w:r w:rsidR="000C6545">
        <w:t>.</w:t>
      </w:r>
    </w:p>
    <w:p w:rsidR="00935465" w:rsidRPr="00935465" w:rsidRDefault="00935465" w:rsidP="00403775">
      <w:pPr>
        <w:pStyle w:val="NoSpacing"/>
        <w:numPr>
          <w:ilvl w:val="0"/>
          <w:numId w:val="1"/>
        </w:numPr>
      </w:pPr>
      <w:r w:rsidRPr="00935465">
        <w:t>Meet in town to carpool or meet at 10 am at the garden</w:t>
      </w:r>
      <w:r w:rsidR="000C6545">
        <w:t>.</w:t>
      </w:r>
    </w:p>
    <w:p w:rsidR="00935465" w:rsidRPr="00935465" w:rsidRDefault="00935465" w:rsidP="00403775">
      <w:pPr>
        <w:pStyle w:val="NoSpacing"/>
        <w:numPr>
          <w:ilvl w:val="0"/>
          <w:numId w:val="1"/>
        </w:numPr>
      </w:pPr>
      <w:r w:rsidRPr="00935465">
        <w:t>Greenhouse tours will be provided before and after lunch</w:t>
      </w:r>
      <w:r w:rsidR="000C6545">
        <w:t>, with f</w:t>
      </w:r>
      <w:r w:rsidRPr="00935465">
        <w:t>ree lunch provided</w:t>
      </w:r>
      <w:r w:rsidR="000C6545">
        <w:t>.</w:t>
      </w:r>
    </w:p>
    <w:p w:rsidR="00935465" w:rsidRPr="00935465" w:rsidRDefault="00935465" w:rsidP="00403775">
      <w:pPr>
        <w:pStyle w:val="NoSpacing"/>
        <w:numPr>
          <w:ilvl w:val="0"/>
          <w:numId w:val="1"/>
        </w:numPr>
      </w:pPr>
      <w:r w:rsidRPr="00935465">
        <w:t xml:space="preserve">MVGA members will meet up over lunch </w:t>
      </w:r>
      <w:r w:rsidR="000C6545">
        <w:t xml:space="preserve">for a </w:t>
      </w:r>
      <w:r w:rsidRPr="00935465">
        <w:t>Roundtable Discussion</w:t>
      </w:r>
      <w:r w:rsidR="000C6545">
        <w:t>.</w:t>
      </w:r>
    </w:p>
    <w:p w:rsidR="00935465" w:rsidRPr="00935465" w:rsidRDefault="00935465" w:rsidP="00403775">
      <w:pPr>
        <w:pStyle w:val="NoSpacing"/>
        <w:numPr>
          <w:ilvl w:val="0"/>
          <w:numId w:val="1"/>
        </w:numPr>
      </w:pPr>
      <w:r w:rsidRPr="00935465">
        <w:t>Event will be organized by Beth Scheckelhoff</w:t>
      </w:r>
      <w:r w:rsidR="000C6545">
        <w:t>.</w:t>
      </w:r>
    </w:p>
    <w:p w:rsidR="00DD762B" w:rsidRDefault="00DD762B" w:rsidP="00DD762B">
      <w:pPr>
        <w:pStyle w:val="NoSpacing"/>
      </w:pPr>
    </w:p>
    <w:p w:rsidR="00935465" w:rsidRPr="00935465" w:rsidRDefault="00935465" w:rsidP="00DD762B">
      <w:pPr>
        <w:pStyle w:val="NoSpacing"/>
        <w:rPr>
          <w:u w:val="single"/>
        </w:rPr>
      </w:pPr>
      <w:r w:rsidRPr="00935465">
        <w:rPr>
          <w:u w:val="single"/>
        </w:rPr>
        <w:t>Annual Meeting</w:t>
      </w:r>
    </w:p>
    <w:p w:rsidR="00403775" w:rsidRDefault="00935465" w:rsidP="00935465">
      <w:pPr>
        <w:pStyle w:val="NoSpacing"/>
        <w:numPr>
          <w:ilvl w:val="0"/>
          <w:numId w:val="1"/>
        </w:numPr>
      </w:pPr>
      <w:r>
        <w:t>Scheduled for Nov. 15, 2018 at Strawberry Acres</w:t>
      </w:r>
      <w:r w:rsidR="000C6545">
        <w:t>.</w:t>
      </w:r>
    </w:p>
    <w:p w:rsidR="00935465" w:rsidRDefault="00935465" w:rsidP="00935465">
      <w:pPr>
        <w:pStyle w:val="NoSpacing"/>
        <w:numPr>
          <w:ilvl w:val="0"/>
          <w:numId w:val="1"/>
        </w:numPr>
      </w:pPr>
      <w:r>
        <w:t>Joe will check on status of deposit for the venue (update: deposit has not been submitted yet)</w:t>
      </w:r>
      <w:r w:rsidR="000C6545">
        <w:t>.</w:t>
      </w:r>
    </w:p>
    <w:p w:rsidR="00935465" w:rsidRDefault="00935465" w:rsidP="00935465">
      <w:pPr>
        <w:pStyle w:val="NoSpacing"/>
        <w:numPr>
          <w:ilvl w:val="0"/>
          <w:numId w:val="1"/>
        </w:numPr>
      </w:pPr>
      <w:r>
        <w:t xml:space="preserve">All </w:t>
      </w:r>
      <w:r w:rsidR="000C6545">
        <w:t>a</w:t>
      </w:r>
      <w:r>
        <w:t>gree to have Michael’s cater the meal again.  Jennifer will follow-up and get a quote.</w:t>
      </w:r>
    </w:p>
    <w:p w:rsidR="00935465" w:rsidRDefault="00935465" w:rsidP="00935465">
      <w:pPr>
        <w:pStyle w:val="NoSpacing"/>
        <w:numPr>
          <w:ilvl w:val="0"/>
          <w:numId w:val="1"/>
        </w:numPr>
      </w:pPr>
      <w:r>
        <w:t>Fundraising was discussed, and the committee recommends fundraising is not needed at this time due to lack of scholarship applications</w:t>
      </w:r>
      <w:r w:rsidR="000C6545">
        <w:t>.</w:t>
      </w:r>
    </w:p>
    <w:p w:rsidR="00935465" w:rsidRDefault="00935465" w:rsidP="00935465">
      <w:pPr>
        <w:pStyle w:val="NoSpacing"/>
        <w:numPr>
          <w:ilvl w:val="0"/>
          <w:numId w:val="1"/>
        </w:numPr>
      </w:pPr>
      <w:r>
        <w:t>Entertainment/speaker – it was suggested to keep the speaker “light-hearted”.  One proposed idea was to h</w:t>
      </w:r>
      <w:r w:rsidR="000C6545">
        <w:t>ave a comedian.  Recommendation is to ask the MVGA Board for suggestions at the next board meeting.</w:t>
      </w:r>
    </w:p>
    <w:p w:rsidR="000C6545" w:rsidRDefault="000C6545" w:rsidP="00935465">
      <w:pPr>
        <w:pStyle w:val="NoSpacing"/>
        <w:numPr>
          <w:ilvl w:val="0"/>
          <w:numId w:val="1"/>
        </w:numPr>
      </w:pPr>
      <w:r>
        <w:t>A save-the-date postcard will be mailed in September.</w:t>
      </w:r>
    </w:p>
    <w:p w:rsidR="000C6545" w:rsidRDefault="000C6545" w:rsidP="000C6545">
      <w:pPr>
        <w:pStyle w:val="NoSpacing"/>
      </w:pPr>
    </w:p>
    <w:p w:rsidR="000C6545" w:rsidRPr="000C6545" w:rsidRDefault="000C6545" w:rsidP="000C6545">
      <w:pPr>
        <w:pStyle w:val="NoSpacing"/>
        <w:rPr>
          <w:u w:val="single"/>
        </w:rPr>
      </w:pPr>
      <w:r w:rsidRPr="000C6545">
        <w:rPr>
          <w:u w:val="single"/>
        </w:rPr>
        <w:t>Winter Conference</w:t>
      </w:r>
    </w:p>
    <w:p w:rsidR="000C6545" w:rsidRDefault="000C6545" w:rsidP="000C6545">
      <w:pPr>
        <w:pStyle w:val="NoSpacing"/>
        <w:numPr>
          <w:ilvl w:val="0"/>
          <w:numId w:val="1"/>
        </w:numPr>
      </w:pPr>
      <w:r>
        <w:t>Scheduled for Jan. 10, 2019.</w:t>
      </w:r>
    </w:p>
    <w:p w:rsidR="000C6545" w:rsidRDefault="000C6545" w:rsidP="000C6545">
      <w:pPr>
        <w:pStyle w:val="NoSpacing"/>
        <w:numPr>
          <w:ilvl w:val="0"/>
          <w:numId w:val="1"/>
        </w:numPr>
      </w:pPr>
      <w:r>
        <w:t>The conference will be held in the morning, with a food hub update to be held in the afternoon.</w:t>
      </w:r>
    </w:p>
    <w:p w:rsidR="000C6545" w:rsidRDefault="000C6545" w:rsidP="000C6545">
      <w:pPr>
        <w:pStyle w:val="NoSpacing"/>
        <w:numPr>
          <w:ilvl w:val="0"/>
          <w:numId w:val="1"/>
        </w:numPr>
      </w:pPr>
      <w:r>
        <w:t>Location suggestion is to hold the meeting at Brodbeck’s.  Jennifer will check with Matt.</w:t>
      </w:r>
    </w:p>
    <w:p w:rsidR="000C6545" w:rsidRDefault="000C6545" w:rsidP="000C6545">
      <w:pPr>
        <w:pStyle w:val="NoSpacing"/>
      </w:pPr>
    </w:p>
    <w:p w:rsidR="000C6545" w:rsidRPr="000C6545" w:rsidRDefault="000C6545" w:rsidP="000C6545">
      <w:pPr>
        <w:pStyle w:val="NoSpacing"/>
        <w:rPr>
          <w:u w:val="single"/>
        </w:rPr>
      </w:pPr>
      <w:r w:rsidRPr="000C6545">
        <w:rPr>
          <w:u w:val="single"/>
        </w:rPr>
        <w:t>Spring Retail Roundtable</w:t>
      </w:r>
    </w:p>
    <w:p w:rsidR="000C6545" w:rsidRDefault="000C6545" w:rsidP="000C6545">
      <w:pPr>
        <w:pStyle w:val="NoSpacing"/>
        <w:numPr>
          <w:ilvl w:val="0"/>
          <w:numId w:val="1"/>
        </w:numPr>
      </w:pPr>
      <w:r>
        <w:t>Scheduled for Mar. 7, 2019.</w:t>
      </w:r>
    </w:p>
    <w:p w:rsidR="00935465" w:rsidRDefault="00935465" w:rsidP="00935465">
      <w:pPr>
        <w:pStyle w:val="NoSpacing"/>
      </w:pPr>
    </w:p>
    <w:p w:rsidR="000C6545" w:rsidRDefault="000C6545" w:rsidP="00935465">
      <w:pPr>
        <w:pStyle w:val="NoSpacing"/>
      </w:pPr>
      <w:r>
        <w:t>Next committee meeting proposed for Sept/Oct 2018.</w:t>
      </w:r>
    </w:p>
    <w:p w:rsidR="00403775" w:rsidRDefault="00403775" w:rsidP="00403775">
      <w:pPr>
        <w:pStyle w:val="NoSpacing"/>
      </w:pPr>
      <w:r>
        <w:t xml:space="preserve">Meeting concluded at </w:t>
      </w:r>
      <w:r w:rsidR="00F94BBF">
        <w:t>2:20 pm</w:t>
      </w:r>
      <w:r>
        <w:t>.</w:t>
      </w:r>
    </w:p>
    <w:sectPr w:rsidR="004037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E6DC7"/>
    <w:multiLevelType w:val="hybridMultilevel"/>
    <w:tmpl w:val="46C0913A"/>
    <w:lvl w:ilvl="0" w:tplc="54CA655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yNDI1NTI3NDS0MDFV0lEKTi0uzszPAykwrAUAwmCfIiwAAAA="/>
  </w:docVars>
  <w:rsids>
    <w:rsidRoot w:val="00D94D8F"/>
    <w:rsid w:val="00096EAD"/>
    <w:rsid w:val="000B12A8"/>
    <w:rsid w:val="000C6545"/>
    <w:rsid w:val="0021646D"/>
    <w:rsid w:val="0037119A"/>
    <w:rsid w:val="00403775"/>
    <w:rsid w:val="00472609"/>
    <w:rsid w:val="0071681F"/>
    <w:rsid w:val="00896EB2"/>
    <w:rsid w:val="008B1F95"/>
    <w:rsid w:val="00903DD1"/>
    <w:rsid w:val="00935465"/>
    <w:rsid w:val="009E1F5F"/>
    <w:rsid w:val="00A64BEF"/>
    <w:rsid w:val="00D94D8F"/>
    <w:rsid w:val="00DD762B"/>
    <w:rsid w:val="00F055FE"/>
    <w:rsid w:val="00F94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64E1D"/>
  <w15:chartTrackingRefBased/>
  <w15:docId w15:val="{C134069F-3AEA-4568-B164-795E17C9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4D8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</dc:creator>
  <cp:keywords/>
  <dc:description/>
  <cp:lastModifiedBy>Joe Perlaky</cp:lastModifiedBy>
  <cp:revision>2</cp:revision>
  <dcterms:created xsi:type="dcterms:W3CDTF">2018-08-09T12:51:00Z</dcterms:created>
  <dcterms:modified xsi:type="dcterms:W3CDTF">2018-08-09T12:51:00Z</dcterms:modified>
</cp:coreProperties>
</file>